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E7397A" w14:textId="77777777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F5DF94" wp14:editId="6F8F07E8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07533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A16F04">
        <w:rPr>
          <w:b/>
          <w:i/>
          <w:sz w:val="28"/>
          <w:szCs w:val="28"/>
        </w:rPr>
        <w:t>Criminal Justice Leadership</w:t>
      </w:r>
      <w:r w:rsidR="000B3D64">
        <w:rPr>
          <w:b/>
          <w:i/>
          <w:sz w:val="28"/>
          <w:szCs w:val="28"/>
        </w:rPr>
        <w:t xml:space="preserve"> </w:t>
      </w:r>
      <w:r w:rsidR="00122A0F" w:rsidRPr="00122A0F">
        <w:rPr>
          <w:b/>
          <w:i/>
          <w:sz w:val="28"/>
          <w:szCs w:val="28"/>
        </w:rPr>
        <w:t>(12 hours)</w:t>
      </w:r>
    </w:p>
    <w:p w14:paraId="7894BEBB" w14:textId="77777777" w:rsidR="00A16F04" w:rsidRDefault="00122A0F" w:rsidP="00122A0F">
      <w:pPr>
        <w:spacing w:line="240" w:lineRule="auto"/>
      </w:pPr>
      <w:r>
        <w:t xml:space="preserve">The certificate in </w:t>
      </w:r>
      <w:r w:rsidR="00B82D05">
        <w:t>Criminal Justice L</w:t>
      </w:r>
      <w:r w:rsidR="00A16F04">
        <w:t xml:space="preserve">eadership is </w:t>
      </w:r>
      <w:r>
        <w:t xml:space="preserve">designed </w:t>
      </w:r>
      <w:r w:rsidR="007430DE">
        <w:t xml:space="preserve">to provide </w:t>
      </w:r>
      <w:r w:rsidR="00041CA5">
        <w:t>the criminal justice practitioner o</w:t>
      </w:r>
      <w:r w:rsidR="00F02109">
        <w:t xml:space="preserve">r </w:t>
      </w:r>
      <w:r w:rsidR="00041CA5">
        <w:t xml:space="preserve">future practitioner the ability to </w:t>
      </w:r>
      <w:r w:rsidR="00A16F04">
        <w:t>develop knowledge and leadership skills specific to criminal justice processes.</w:t>
      </w:r>
      <w:r w:rsidR="00041CA5">
        <w:t xml:space="preserve">  The certificate combines practical and theoretical bases of knowledge towards this end.</w:t>
      </w:r>
      <w:r w:rsidR="00E65CEA">
        <w:t xml:space="preserve">  </w:t>
      </w:r>
      <w:r w:rsidR="00A16F04">
        <w:t>In addition, the certificate serves as a precursor to the Certificate in Leadership</w:t>
      </w:r>
      <w:r w:rsidR="00A508D5">
        <w:t xml:space="preserve"> Studies</w:t>
      </w:r>
      <w:r w:rsidR="00A16F04">
        <w:t>.</w:t>
      </w:r>
      <w:r w:rsidR="00A508D5">
        <w:t xml:space="preserve">  Students pursuing the certificate may also pursue a major or minor in either program.</w:t>
      </w:r>
      <w:r w:rsidR="00A16F04">
        <w:t xml:space="preserve">  </w:t>
      </w:r>
    </w:p>
    <w:p w14:paraId="7D65FBB9" w14:textId="77777777" w:rsidR="00571700" w:rsidRDefault="00A16F04" w:rsidP="00122A0F">
      <w:pPr>
        <w:spacing w:line="240" w:lineRule="auto"/>
      </w:pPr>
      <w:r>
        <w:t>Courses required to earn the Certificate in Criminal Justice Leadership include: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662580" w14:paraId="3014785B" w14:textId="77777777" w:rsidTr="00974F9A">
        <w:tc>
          <w:tcPr>
            <w:tcW w:w="1075" w:type="dxa"/>
          </w:tcPr>
          <w:p w14:paraId="4C76E8B5" w14:textId="77777777" w:rsidR="00662580" w:rsidRPr="002025CD" w:rsidRDefault="00662580" w:rsidP="00662580">
            <w:r w:rsidRPr="002025CD">
              <w:t xml:space="preserve">CRJ </w:t>
            </w:r>
            <w:r>
              <w:t>307</w:t>
            </w:r>
            <w:r w:rsidRPr="002025CD">
              <w:t xml:space="preserve"> </w:t>
            </w:r>
          </w:p>
        </w:tc>
        <w:tc>
          <w:tcPr>
            <w:tcW w:w="4050" w:type="dxa"/>
          </w:tcPr>
          <w:p w14:paraId="08CA5561" w14:textId="77777777" w:rsidR="00662580" w:rsidRPr="002025CD" w:rsidRDefault="00662580" w:rsidP="00662580">
            <w:r>
              <w:t>Administration of Justice Systems</w:t>
            </w:r>
          </w:p>
        </w:tc>
        <w:tc>
          <w:tcPr>
            <w:tcW w:w="1705" w:type="dxa"/>
          </w:tcPr>
          <w:p w14:paraId="553A13BF" w14:textId="77777777" w:rsidR="00662580" w:rsidRPr="002025CD" w:rsidRDefault="00662580" w:rsidP="00662580">
            <w:r w:rsidRPr="002025CD">
              <w:t>3 Credit Hours</w:t>
            </w:r>
          </w:p>
        </w:tc>
      </w:tr>
      <w:tr w:rsidR="00662580" w14:paraId="7E3D18DD" w14:textId="77777777" w:rsidTr="00974F9A">
        <w:tc>
          <w:tcPr>
            <w:tcW w:w="1075" w:type="dxa"/>
          </w:tcPr>
          <w:p w14:paraId="1C59F91A" w14:textId="77777777" w:rsidR="00662580" w:rsidRPr="002025CD" w:rsidRDefault="001F6860" w:rsidP="00662580">
            <w:r>
              <w:t>CRJ</w:t>
            </w:r>
          </w:p>
        </w:tc>
        <w:tc>
          <w:tcPr>
            <w:tcW w:w="4050" w:type="dxa"/>
          </w:tcPr>
          <w:p w14:paraId="42B61D35" w14:textId="77777777" w:rsidR="00662580" w:rsidRDefault="00662580" w:rsidP="00662580">
            <w:r>
              <w:t xml:space="preserve">Upper Division Elective </w:t>
            </w:r>
          </w:p>
        </w:tc>
        <w:tc>
          <w:tcPr>
            <w:tcW w:w="1705" w:type="dxa"/>
          </w:tcPr>
          <w:p w14:paraId="5F8B4E06" w14:textId="77777777" w:rsidR="00662580" w:rsidRPr="002025CD" w:rsidRDefault="00662580" w:rsidP="00662580">
            <w:r>
              <w:t>3 Credit Hours</w:t>
            </w:r>
          </w:p>
        </w:tc>
      </w:tr>
      <w:tr w:rsidR="00662580" w14:paraId="7B0F43F3" w14:textId="77777777" w:rsidTr="00974F9A">
        <w:tc>
          <w:tcPr>
            <w:tcW w:w="1075" w:type="dxa"/>
          </w:tcPr>
          <w:p w14:paraId="08EFCA94" w14:textId="77777777" w:rsidR="00662580" w:rsidRPr="002025CD" w:rsidRDefault="00662580" w:rsidP="00662580">
            <w:r>
              <w:t>LDRS 300</w:t>
            </w:r>
          </w:p>
        </w:tc>
        <w:tc>
          <w:tcPr>
            <w:tcW w:w="4050" w:type="dxa"/>
          </w:tcPr>
          <w:p w14:paraId="723B3FA4" w14:textId="77777777" w:rsidR="00662580" w:rsidRDefault="00662580" w:rsidP="00662580">
            <w:r>
              <w:t>Intro to Leadership Concepts</w:t>
            </w:r>
          </w:p>
        </w:tc>
        <w:tc>
          <w:tcPr>
            <w:tcW w:w="1705" w:type="dxa"/>
          </w:tcPr>
          <w:p w14:paraId="66057967" w14:textId="77777777" w:rsidR="00662580" w:rsidRPr="002025CD" w:rsidRDefault="00662580" w:rsidP="00662580">
            <w:r>
              <w:t>3 Credit Hours</w:t>
            </w:r>
          </w:p>
        </w:tc>
      </w:tr>
      <w:tr w:rsidR="00662580" w14:paraId="275F7468" w14:textId="77777777" w:rsidTr="00974F9A">
        <w:tc>
          <w:tcPr>
            <w:tcW w:w="1075" w:type="dxa"/>
          </w:tcPr>
          <w:p w14:paraId="13AEB1D3" w14:textId="77777777" w:rsidR="00662580" w:rsidRDefault="00662580" w:rsidP="00662580">
            <w:r>
              <w:t>LDRS 302</w:t>
            </w:r>
          </w:p>
        </w:tc>
        <w:tc>
          <w:tcPr>
            <w:tcW w:w="4050" w:type="dxa"/>
          </w:tcPr>
          <w:p w14:paraId="2FE89889" w14:textId="77777777" w:rsidR="00662580" w:rsidRDefault="00662580" w:rsidP="00662580">
            <w:r>
              <w:t>Intro to Leadership Behavior</w:t>
            </w:r>
          </w:p>
        </w:tc>
        <w:tc>
          <w:tcPr>
            <w:tcW w:w="1705" w:type="dxa"/>
          </w:tcPr>
          <w:p w14:paraId="0930920B" w14:textId="77777777" w:rsidR="00662580" w:rsidRDefault="00662580" w:rsidP="00662580">
            <w:r>
              <w:t>3 Credit Hours</w:t>
            </w:r>
          </w:p>
        </w:tc>
      </w:tr>
    </w:tbl>
    <w:p w14:paraId="14018D67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1A9A772C" w14:textId="63799A17" w:rsidR="00974F9A" w:rsidRDefault="00974F9A">
      <w:r>
        <w:t xml:space="preserve">To obtain an official certificate for the Certificate in </w:t>
      </w:r>
      <w:r w:rsidR="00A16F04">
        <w:t>Criminal Justice Leadership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A16F04">
        <w:rPr>
          <w:b/>
        </w:rPr>
        <w:t xml:space="preserve">Criminal Justice Leadership </w:t>
      </w:r>
      <w:r>
        <w:t xml:space="preserve">form on the right side of this page, and return to the </w:t>
      </w:r>
      <w:r w:rsidR="003D32C2">
        <w:t>Criminal Justice Program</w:t>
      </w:r>
      <w:r>
        <w:t>.  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32DA82CA" w14:textId="4F9432F3" w:rsidR="00F02109" w:rsidRDefault="00A16F04">
      <w:r>
        <w:t>To earn the Certificate in Leadership</w:t>
      </w:r>
      <w:r w:rsidR="00A508D5">
        <w:t xml:space="preserve"> Studies</w:t>
      </w:r>
      <w:r>
        <w:t>, which is an additional certificate, students mu</w:t>
      </w:r>
      <w:r w:rsidR="00A508D5">
        <w:t>st</w:t>
      </w:r>
      <w:r>
        <w:t xml:space="preserve"> also complete LDRS 310 Field Work in Leadership Studies.  Contact the </w:t>
      </w:r>
      <w:r w:rsidR="003D32C2">
        <w:t>Leadership Studies Program</w:t>
      </w:r>
      <w:r w:rsidR="005C03AD">
        <w:t xml:space="preserve"> at (785)628-4303 or by em</w:t>
      </w:r>
      <w:r w:rsidR="00A508D5">
        <w:t xml:space="preserve">ail at fhsuleadership@fhsu.edu.  Additional information is available on the website:  www.fhsu.edu/leadership/.  </w:t>
      </w:r>
    </w:p>
    <w:p w14:paraId="03D854E1" w14:textId="77777777" w:rsidR="00974F9A" w:rsidRDefault="005C03AD" w:rsidP="009C4FDF">
      <w:pPr>
        <w:jc w:val="center"/>
      </w:pPr>
      <w:r w:rsidRPr="005C03AD">
        <w:rPr>
          <w:noProof/>
        </w:rPr>
        <w:drawing>
          <wp:inline distT="0" distB="0" distL="0" distR="0" wp14:anchorId="5D2F32A2" wp14:editId="601EA4D9">
            <wp:extent cx="3261360" cy="1187679"/>
            <wp:effectExtent l="0" t="0" r="0" b="0"/>
            <wp:docPr id="3" name="Picture 3" descr="Image result for criminal justice leadership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iminal justice leadership image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656" cy="119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CF8E2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4724B1F8" w14:textId="30E1E8F9" w:rsidR="00AB33CA" w:rsidRDefault="003D32C2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65CC55F3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A16F04">
        <w:rPr>
          <w:b/>
        </w:rPr>
        <w:t>Criminal Justice Leadership</w:t>
      </w:r>
    </w:p>
    <w:p w14:paraId="6B0A49D4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04BF4234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385B85DB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4D0112" wp14:editId="582EDEE3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2A2AE88B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4B27E8FF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299205" wp14:editId="6AD37E57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552269EF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2446D3DC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A2B61B" wp14:editId="5331163B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4C3A7730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79FB4539" w14:textId="77777777" w:rsidR="005C03AD" w:rsidRDefault="005C03AD" w:rsidP="00AB33CA">
      <w:pPr>
        <w:rPr>
          <w:sz w:val="18"/>
          <w:szCs w:val="18"/>
        </w:rPr>
      </w:pPr>
    </w:p>
    <w:p w14:paraId="379BA547" w14:textId="77777777" w:rsidR="005C03AD" w:rsidRPr="00D35B97" w:rsidRDefault="005C03AD" w:rsidP="00AB33CA">
      <w:pPr>
        <w:rPr>
          <w:sz w:val="18"/>
          <w:szCs w:val="18"/>
        </w:rPr>
      </w:pPr>
    </w:p>
    <w:p w14:paraId="69205B26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2EA8E8" wp14:editId="22128D19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4DE1654E" w14:textId="77777777" w:rsidTr="000B3D64">
        <w:tc>
          <w:tcPr>
            <w:tcW w:w="1093" w:type="dxa"/>
          </w:tcPr>
          <w:p w14:paraId="1955B027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07537880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2842800C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1A371305" w14:textId="77777777" w:rsidR="00D35B97" w:rsidRDefault="00D35B97" w:rsidP="00AB33CA"/>
        </w:tc>
      </w:tr>
      <w:tr w:rsidR="00662580" w14:paraId="71FE22AF" w14:textId="77777777" w:rsidTr="000B3D64">
        <w:tc>
          <w:tcPr>
            <w:tcW w:w="1093" w:type="dxa"/>
          </w:tcPr>
          <w:p w14:paraId="5AF84DE8" w14:textId="77777777" w:rsidR="00662580" w:rsidRDefault="00662580" w:rsidP="00662580">
            <w:r>
              <w:t>________</w:t>
            </w:r>
          </w:p>
        </w:tc>
        <w:tc>
          <w:tcPr>
            <w:tcW w:w="792" w:type="dxa"/>
          </w:tcPr>
          <w:p w14:paraId="02D19EB1" w14:textId="77777777" w:rsidR="00662580" w:rsidRDefault="00662580" w:rsidP="00662580">
            <w:r>
              <w:t>_____</w:t>
            </w:r>
          </w:p>
        </w:tc>
        <w:tc>
          <w:tcPr>
            <w:tcW w:w="774" w:type="dxa"/>
          </w:tcPr>
          <w:p w14:paraId="3EC1A4DF" w14:textId="77777777" w:rsidR="00662580" w:rsidRDefault="00662580" w:rsidP="00662580">
            <w:r>
              <w:t>_____</w:t>
            </w:r>
          </w:p>
        </w:tc>
        <w:tc>
          <w:tcPr>
            <w:tcW w:w="4181" w:type="dxa"/>
          </w:tcPr>
          <w:p w14:paraId="25DEDE2D" w14:textId="77777777" w:rsidR="00662580" w:rsidRPr="002025CD" w:rsidRDefault="00662580" w:rsidP="00662580">
            <w:r>
              <w:t>CRJ 307 Administration of Justice Systems</w:t>
            </w:r>
          </w:p>
        </w:tc>
      </w:tr>
      <w:tr w:rsidR="00662580" w14:paraId="48B92D0E" w14:textId="77777777" w:rsidTr="000B3D64">
        <w:tc>
          <w:tcPr>
            <w:tcW w:w="1093" w:type="dxa"/>
          </w:tcPr>
          <w:p w14:paraId="3D859893" w14:textId="77777777" w:rsidR="00662580" w:rsidRDefault="00662580" w:rsidP="00662580">
            <w:r>
              <w:t>________</w:t>
            </w:r>
          </w:p>
        </w:tc>
        <w:tc>
          <w:tcPr>
            <w:tcW w:w="792" w:type="dxa"/>
          </w:tcPr>
          <w:p w14:paraId="493B02C3" w14:textId="77777777" w:rsidR="00662580" w:rsidRDefault="00662580" w:rsidP="00662580">
            <w:r>
              <w:t>_____</w:t>
            </w:r>
          </w:p>
        </w:tc>
        <w:tc>
          <w:tcPr>
            <w:tcW w:w="774" w:type="dxa"/>
          </w:tcPr>
          <w:p w14:paraId="77E5D7FD" w14:textId="77777777" w:rsidR="00662580" w:rsidRDefault="00662580" w:rsidP="00662580">
            <w:r>
              <w:t>_____</w:t>
            </w:r>
          </w:p>
        </w:tc>
        <w:tc>
          <w:tcPr>
            <w:tcW w:w="4181" w:type="dxa"/>
          </w:tcPr>
          <w:p w14:paraId="479C0D5B" w14:textId="77777777" w:rsidR="00662580" w:rsidRDefault="001F6860" w:rsidP="00662580">
            <w:pPr>
              <w:rPr>
                <w:noProof/>
              </w:rPr>
            </w:pPr>
            <w:r>
              <w:rPr>
                <w:noProof/>
              </w:rPr>
              <w:t xml:space="preserve">CRJ </w:t>
            </w:r>
            <w:r w:rsidR="00662580">
              <w:rPr>
                <w:noProof/>
              </w:rPr>
              <w:t>Upper Division Elective</w:t>
            </w:r>
          </w:p>
        </w:tc>
      </w:tr>
      <w:tr w:rsidR="00662580" w14:paraId="610B084C" w14:textId="77777777" w:rsidTr="000B3D64">
        <w:tc>
          <w:tcPr>
            <w:tcW w:w="1093" w:type="dxa"/>
          </w:tcPr>
          <w:p w14:paraId="0302597E" w14:textId="77777777" w:rsidR="00662580" w:rsidRDefault="00662580" w:rsidP="00662580">
            <w:r>
              <w:t>________</w:t>
            </w:r>
          </w:p>
        </w:tc>
        <w:tc>
          <w:tcPr>
            <w:tcW w:w="792" w:type="dxa"/>
          </w:tcPr>
          <w:p w14:paraId="0C2FDD5D" w14:textId="77777777" w:rsidR="00662580" w:rsidRDefault="00662580" w:rsidP="00662580">
            <w:r>
              <w:t>_____</w:t>
            </w:r>
          </w:p>
        </w:tc>
        <w:tc>
          <w:tcPr>
            <w:tcW w:w="774" w:type="dxa"/>
          </w:tcPr>
          <w:p w14:paraId="234C012C" w14:textId="77777777" w:rsidR="00662580" w:rsidRDefault="00662580" w:rsidP="00662580">
            <w:r>
              <w:t>_____</w:t>
            </w:r>
          </w:p>
        </w:tc>
        <w:tc>
          <w:tcPr>
            <w:tcW w:w="4181" w:type="dxa"/>
          </w:tcPr>
          <w:p w14:paraId="35D5AAED" w14:textId="77777777" w:rsidR="00662580" w:rsidRDefault="00662580" w:rsidP="00662580">
            <w:r>
              <w:t>LDRS 300 Intro to Leadership Concepts</w:t>
            </w:r>
          </w:p>
        </w:tc>
      </w:tr>
      <w:tr w:rsidR="00662580" w14:paraId="362B4F91" w14:textId="77777777" w:rsidTr="000B3D64">
        <w:tc>
          <w:tcPr>
            <w:tcW w:w="1093" w:type="dxa"/>
          </w:tcPr>
          <w:p w14:paraId="7F4A249F" w14:textId="77777777" w:rsidR="00662580" w:rsidRDefault="00662580" w:rsidP="00662580">
            <w:r>
              <w:t>________</w:t>
            </w:r>
          </w:p>
        </w:tc>
        <w:tc>
          <w:tcPr>
            <w:tcW w:w="792" w:type="dxa"/>
          </w:tcPr>
          <w:p w14:paraId="5A6BDFDF" w14:textId="77777777" w:rsidR="00662580" w:rsidRDefault="00662580" w:rsidP="00662580">
            <w:r>
              <w:t>_____</w:t>
            </w:r>
          </w:p>
        </w:tc>
        <w:tc>
          <w:tcPr>
            <w:tcW w:w="774" w:type="dxa"/>
          </w:tcPr>
          <w:p w14:paraId="77784E71" w14:textId="77777777" w:rsidR="00662580" w:rsidRDefault="00662580" w:rsidP="00662580">
            <w:r>
              <w:t>_____</w:t>
            </w:r>
          </w:p>
        </w:tc>
        <w:tc>
          <w:tcPr>
            <w:tcW w:w="4181" w:type="dxa"/>
          </w:tcPr>
          <w:p w14:paraId="5D663C7C" w14:textId="77777777" w:rsidR="00662580" w:rsidRDefault="00662580" w:rsidP="00662580">
            <w:r>
              <w:t>LDRS 302 Intro to Leadership Behavior</w:t>
            </w:r>
            <w:r w:rsidRPr="00974F9A">
              <w:t xml:space="preserve"> </w:t>
            </w:r>
            <w:r>
              <w:t xml:space="preserve"> </w:t>
            </w:r>
          </w:p>
        </w:tc>
      </w:tr>
    </w:tbl>
    <w:p w14:paraId="36984472" w14:textId="77777777" w:rsidR="00AB33CA" w:rsidRDefault="00662580" w:rsidP="00AB33CA">
      <w:r>
        <w:rPr>
          <w:b/>
        </w:rPr>
        <w:br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BBB021" wp14:editId="0760B6BC">
                <wp:simplePos x="0" y="0"/>
                <wp:positionH relativeFrom="margin">
                  <wp:posOffset>4810125</wp:posOffset>
                </wp:positionH>
                <wp:positionV relativeFrom="paragraph">
                  <wp:posOffset>39370</wp:posOffset>
                </wp:positionV>
                <wp:extent cx="4324350" cy="9525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460429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.75pt,3.1pt" to="719.2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 w:rsidR="000B3D64" w:rsidRPr="000B3D64">
        <w:rPr>
          <w:b/>
        </w:rPr>
        <w:t>Student Signature</w:t>
      </w:r>
      <w:r w:rsidR="000B3D64">
        <w:t xml:space="preserve"> ______________________________________________</w:t>
      </w:r>
    </w:p>
    <w:p w14:paraId="0A8689EE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44F0E7C" wp14:editId="07EB69C4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371E6671" w14:textId="77777777" w:rsidR="0003551D" w:rsidRPr="000B3D64" w:rsidRDefault="000B3D64" w:rsidP="0003551D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 w:rsidR="0003551D" w:rsidRPr="000B3D64">
        <w:rPr>
          <w:sz w:val="18"/>
          <w:szCs w:val="18"/>
        </w:rPr>
        <w:t xml:space="preserve">Certificate </w:t>
      </w:r>
      <w:r w:rsidR="0003551D">
        <w:rPr>
          <w:sz w:val="18"/>
          <w:szCs w:val="18"/>
        </w:rPr>
        <w:t>received __________________________________________________</w:t>
      </w:r>
    </w:p>
    <w:p w14:paraId="244CD0AC" w14:textId="77777777" w:rsidR="0003551D" w:rsidRPr="000B3D64" w:rsidRDefault="0003551D" w:rsidP="0003551D">
      <w:pPr>
        <w:spacing w:after="0"/>
        <w:ind w:firstLine="720"/>
        <w:rPr>
          <w:sz w:val="18"/>
          <w:szCs w:val="18"/>
        </w:rPr>
      </w:pPr>
      <w:r w:rsidRPr="000B3D64">
        <w:rPr>
          <w:sz w:val="18"/>
          <w:szCs w:val="18"/>
        </w:rPr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31EE253C" w14:textId="77777777" w:rsidR="0003551D" w:rsidRPr="000B3D64" w:rsidRDefault="0003551D" w:rsidP="0003551D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>
        <w:t>C</w:t>
      </w:r>
      <w:r w:rsidRPr="000B3D64">
        <w:rPr>
          <w:sz w:val="18"/>
          <w:szCs w:val="18"/>
        </w:rPr>
        <w:t>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35DFA736" w14:textId="77777777" w:rsidR="0003551D" w:rsidRDefault="0003551D" w:rsidP="0003551D">
      <w:pPr>
        <w:spacing w:after="0"/>
        <w:rPr>
          <w:i/>
        </w:rPr>
      </w:pPr>
    </w:p>
    <w:p w14:paraId="44326332" w14:textId="4FBD8D39" w:rsidR="00AB33CA" w:rsidRPr="000B3D64" w:rsidRDefault="00662580" w:rsidP="0003551D">
      <w:pPr>
        <w:spacing w:after="0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5C143D9E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p w14:paraId="0F8CC90B" w14:textId="77777777" w:rsidR="00A508D5" w:rsidRDefault="00A508D5" w:rsidP="00A508D5">
      <w:pPr>
        <w:spacing w:after="0" w:line="240" w:lineRule="auto"/>
        <w:jc w:val="center"/>
        <w:rPr>
          <w:i/>
        </w:rPr>
      </w:pPr>
      <w:r>
        <w:rPr>
          <w:i/>
        </w:rPr>
        <w:t>Leadership Studies</w:t>
      </w:r>
      <w:r w:rsidRPr="000B3D64">
        <w:rPr>
          <w:i/>
        </w:rPr>
        <w:t xml:space="preserve"> </w:t>
      </w:r>
      <w:r w:rsidRPr="000B3D64">
        <w:rPr>
          <w:rFonts w:cstheme="minorHAnsi"/>
          <w:i/>
        </w:rPr>
        <w:t>· www.fhsu.edu/</w:t>
      </w:r>
      <w:r>
        <w:rPr>
          <w:rFonts w:cstheme="minorHAnsi"/>
          <w:i/>
        </w:rPr>
        <w:t>leadership</w:t>
      </w:r>
      <w:r w:rsidRPr="000B3D64">
        <w:rPr>
          <w:rFonts w:cstheme="minorHAnsi"/>
          <w:i/>
        </w:rPr>
        <w:t>/</w:t>
      </w:r>
      <w:r w:rsidRPr="000B3D64">
        <w:rPr>
          <w:i/>
        </w:rPr>
        <w:t xml:space="preserve"> </w:t>
      </w:r>
    </w:p>
    <w:p w14:paraId="27095B07" w14:textId="77777777" w:rsidR="00A508D5" w:rsidRPr="000B3D64" w:rsidRDefault="00A508D5" w:rsidP="000B3D64">
      <w:pPr>
        <w:spacing w:after="0" w:line="240" w:lineRule="auto"/>
        <w:jc w:val="center"/>
        <w:rPr>
          <w:i/>
        </w:rPr>
      </w:pPr>
    </w:p>
    <w:sectPr w:rsidR="00A508D5" w:rsidRP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O1NLAwMDAyNDJR0lEKTi0uzszPAykwrAUAL6VGiiwAAAA="/>
  </w:docVars>
  <w:rsids>
    <w:rsidRoot w:val="00122A0F"/>
    <w:rsid w:val="0003551D"/>
    <w:rsid w:val="00041CA5"/>
    <w:rsid w:val="000B3D64"/>
    <w:rsid w:val="00122A0F"/>
    <w:rsid w:val="001F6860"/>
    <w:rsid w:val="00240532"/>
    <w:rsid w:val="003B42C4"/>
    <w:rsid w:val="003D32C2"/>
    <w:rsid w:val="004627AD"/>
    <w:rsid w:val="00557970"/>
    <w:rsid w:val="00571700"/>
    <w:rsid w:val="005C03AD"/>
    <w:rsid w:val="00662580"/>
    <w:rsid w:val="007430DE"/>
    <w:rsid w:val="007A6519"/>
    <w:rsid w:val="00856A29"/>
    <w:rsid w:val="00974F9A"/>
    <w:rsid w:val="009C4FDF"/>
    <w:rsid w:val="00A16F04"/>
    <w:rsid w:val="00A508D5"/>
    <w:rsid w:val="00AB33CA"/>
    <w:rsid w:val="00B82D05"/>
    <w:rsid w:val="00B84C90"/>
    <w:rsid w:val="00CB57DC"/>
    <w:rsid w:val="00D35B97"/>
    <w:rsid w:val="00E65CEA"/>
    <w:rsid w:val="00F0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6BDB0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Melissa J Mayers</cp:lastModifiedBy>
  <cp:revision>3</cp:revision>
  <cp:lastPrinted>2019-08-08T16:04:00Z</cp:lastPrinted>
  <dcterms:created xsi:type="dcterms:W3CDTF">2023-07-19T16:14:00Z</dcterms:created>
  <dcterms:modified xsi:type="dcterms:W3CDTF">2024-08-07T21:31:00Z</dcterms:modified>
</cp:coreProperties>
</file>